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Speech</w:t>
      </w:r>
      <w:r>
        <w:t xml:space="preserve"> </w:t>
      </w:r>
      <w:r>
        <w:t xml:space="preserve">Therapist</w:t>
      </w:r>
      <w:r>
        <w:t xml:space="preserve"> </w:t>
      </w:r>
      <w:r>
        <w:t xml:space="preserve">in</w:t>
      </w:r>
      <w:r>
        <w:t xml:space="preserve"> </w:t>
      </w:r>
      <w:r>
        <w:t xml:space="preserve">India</w:t>
      </w:r>
      <w:r>
        <w:t xml:space="preserve"> </w:t>
      </w:r>
      <w:r>
        <w:t xml:space="preserve">Mumbai</w:t>
      </w:r>
    </w:p>
    <w:bookmarkStart w:id="20" w:name="cover-letter"/>
    <w:p>
      <w:pPr>
        <w:pStyle w:val="Heading1"/>
      </w:pPr>
      <w:r>
        <w:t xml:space="preserve">Cover Letter</w:t>
      </w:r>
    </w:p>
    <w:p>
      <w:pPr>
        <w:pStyle w:val="FirstParagraph"/>
      </w:pPr>
      <w:r>
        <w:t xml:space="preserve">Dear [Hiring Manager's Name],</w:t>
      </w:r>
    </w:p>
    <w:p>
      <w:pPr>
        <w:pStyle w:val="BodyText"/>
      </w:pPr>
      <w:r>
        <w:t xml:space="preserve">I am writing to express my enthusiastic interest in the Speech Therapist position at your esteemed organization in India Mumbai. With a deep passion for communication sciences and a steadfast commitment to improving the lives of individuals with speech, language, and swallowing disorders, I am eager to contribute my expertise and dedication to your team. As a qualified Speech Therapist with [X years] of experience in [specific field or setting], I have developed a comprehensive understanding of the unique challenges faced by patients in diverse cultural and linguistic environments. My goal is to bring this knowledge to India Mumbai, where I believe the demand for skilled speech therapy services is both critical and growing.</w:t>
      </w:r>
    </w:p>
    <w:p>
      <w:pPr>
        <w:pStyle w:val="BodyText"/>
      </w:pPr>
      <w:r>
        <w:t xml:space="preserve">India Mumbai, as a bustling metropolis with a rich tapestry of languages, cultures, and social dynamics, presents both challenges and opportunities for Speech Therapists. The city’s diverse population includes individuals from various socioeconomic backgrounds, each with distinct communication needs. My experience working in multicultural settings has equipped me with the adaptability and sensitivity required to address these complexities effectively. Whether supporting children with developmental delays, adults recovering from stroke or neurological conditions, or elderly patients dealing with age-related communication issues, I approach every case with empathy, professionalism, and a personalized treatment plan.</w:t>
      </w:r>
    </w:p>
    <w:p>
      <w:pPr>
        <w:pStyle w:val="BodyText"/>
      </w:pPr>
      <w:r>
        <w:t xml:space="preserve">As a Speech Therapist, my career has been defined by a relentless pursuit of excellence in patient care. In my previous roles at [Previous Organization Name], I specialized in [specific area, e.g., pediatric speech therapy, augmentative and alternative communication (AAC), or swallowing disorders]. I have successfully implemented evidence-based interventions that have significantly improved the quality of life for my patients. For instance, by integrating technology such as speech-generating devices and interactive apps, I helped nonverbal children develop functional communication skills, enabling them to engage more effectively with their families and communities. These experiences have solidified my belief that speech therapy is not just about treating disorders but empowering individuals to reclaim their voices and confidence.</w:t>
      </w:r>
    </w:p>
    <w:p>
      <w:pPr>
        <w:pStyle w:val="BodyText"/>
      </w:pPr>
      <w:r>
        <w:t xml:space="preserve">One of the most rewarding aspects of being a Speech Therapist in India Mumbai is the opportunity to contribute to a rapidly evolving healthcare landscape. The city’s growing awareness of neurodiversity and the importance of early intervention has created a demand for innovative and accessible speech therapy services. I am particularly drawn to your organization’s mission to [mention specific mission or values, e.g., "provide affordable, high-quality care to underserved communities" or "foster holistic development through multidisciplinary collaboration"]. My background in [specific skill, e.g., teletherapy, community outreach programs, or research] aligns seamlessly with this vision. I am confident that my ability to design and deliver tailored therapy sessions will make a meaningful impact on your patients’ progress.</w:t>
      </w:r>
    </w:p>
    <w:p>
      <w:pPr>
        <w:pStyle w:val="BodyText"/>
      </w:pPr>
      <w:r>
        <w:t xml:space="preserve">What sets me apart as a Speech Therapist is my unwavering commitment to lifelong learning and professional growth. I hold [mention certifications, e.g., Certificate in Speech Therapy, M.Sc in Speech and Hearing Sciences] from [University/Organization Name], and I regularly attend workshops and conferences to stay updated on the latest advancements in the field. In India Mumbai, where healthcare professionals must navigate a fast-paced environment, this dedication ensures that I can provide cutting-edge care to my patients. Additionally, my fluency in [languages relevant to Mumbai, e.g., Marathi, Hindi, English] allows me to connect with a broader range of clients and address their needs more effectively.</w:t>
      </w:r>
    </w:p>
    <w:p>
      <w:pPr>
        <w:pStyle w:val="BodyText"/>
      </w:pPr>
      <w:r>
        <w:t xml:space="preserve">India Mumbai’s dynamic healthcare ecosystem also emphasizes the importance of collaboration. As a Speech Therapist, I thrive in team-based settings where I can work alongside audiologists, occupational therapists, educators, and other specialists to create comprehensive care plans. My ability to communicate clearly and work harmoniously with diverse stakeholders has been instrumental in my previous roles. I am particularly excited about the opportunity to collaborate with your organization’s multidisciplinary teams to address complex cases that require a holistic approach.</w:t>
      </w:r>
    </w:p>
    <w:p>
      <w:pPr>
        <w:pStyle w:val="BodyText"/>
      </w:pPr>
      <w:r>
        <w:t xml:space="preserve">In addition to my clinical expertise, I am deeply committed to community engagement and advocacy. In Mumbai, where access to speech therapy services can be limited for certain populations, I have volunteered with initiatives such as [specific example, e.g., "free screening camps in underserved neighborhoods" or "workshops for parents on early intervention"]. These experiences have reinforced my belief that education and awareness are vital components of effective speech therapy. I am eager to continue this work with your organization, helping to bridge gaps in care and empower individuals through education.</w:t>
      </w:r>
    </w:p>
    <w:p>
      <w:pPr>
        <w:pStyle w:val="BodyText"/>
      </w:pPr>
      <w:r>
        <w:t xml:space="preserve">As a Speech Therapist in India Mumbai, I am driven by the desire to make a lasting difference. Whether through one-on-one sessions, group therapy, or community outreach programs, I strive to create an environment where patients feel supported and motivated to reach their full potential. My adaptability, cultural competence, and passion for the field have prepared me to excel in this role. I am confident that my skills and experiences will enable me to contribute meaningfully to your organization’s goals while fostering trust and positive outcomes for your patients.</w:t>
      </w:r>
    </w:p>
    <w:p>
      <w:pPr>
        <w:pStyle w:val="BodyText"/>
      </w:pPr>
      <w:r>
        <w:t xml:space="preserve">I would be honored to bring my expertise as a Speech Therapist to your team in India Mumbai. Thank you for considering my application. I look forward to the opportunity to discuss how I can contribute to your mission of enhancing communication and quality of life for all individuals. Please feel free to contact me at [your phone number] or [your email address] at your earliest convenience.</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Speech Therapist in India Mumbai</dc:title>
  <dc:creator/>
  <cp:keywords/>
  <dcterms:created xsi:type="dcterms:W3CDTF">2026-07-24T09:41:57Z</dcterms:created>
  <dcterms:modified xsi:type="dcterms:W3CDTF">2026-07-24T09:41:57Z</dcterms:modified>
</cp:coreProperties>
</file>

<file path=docProps/custom.xml><?xml version="1.0" encoding="utf-8"?>
<Properties xmlns="http://schemas.openxmlformats.org/officeDocument/2006/custom-properties" xmlns:vt="http://schemas.openxmlformats.org/officeDocument/2006/docPropsVTypes"/>
</file>